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37D9E5B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6D3AD98A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067724">
        <w:rPr>
          <w:rFonts w:ascii="Century Gothic" w:eastAsia="Century Gothic" w:hAnsi="Century Gothic" w:cs="Century Gothic"/>
          <w:sz w:val="22"/>
          <w:szCs w:val="22"/>
        </w:rPr>
        <w:t>E-mail</w:t>
      </w:r>
      <w:r w:rsidRPr="00067724">
        <w:rPr>
          <w:rFonts w:ascii="Century Gothic" w:eastAsia="Century Gothic" w:hAnsi="Century Gothic" w:cs="Century Gothic"/>
          <w:sz w:val="22"/>
          <w:szCs w:val="22"/>
        </w:rPr>
        <w:tab/>
      </w:r>
      <w:r w:rsidR="00440744" w:rsidRPr="00067724">
        <w:rPr>
          <w:rFonts w:ascii="Century Gothic" w:eastAsia="Century Gothic" w:hAnsi="Century Gothic" w:cs="Century Gothic"/>
          <w:sz w:val="22"/>
          <w:szCs w:val="22"/>
          <w:u w:val="single"/>
        </w:rPr>
        <w:t>…</w:t>
      </w:r>
    </w:p>
    <w:p w14:paraId="68AC869C" w14:textId="33304679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067724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4B561B5" w14:textId="77777777" w:rsidR="009027DD" w:rsidRPr="00067724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067724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46A0D207" w14:textId="77777777" w:rsidR="003D15F3" w:rsidRPr="00067724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35171" w14:textId="77777777" w:rsidR="00A27CFC" w:rsidRPr="0027593A" w:rsidRDefault="00A27CFC">
      <w:r w:rsidRPr="0027593A">
        <w:separator/>
      </w:r>
    </w:p>
  </w:endnote>
  <w:endnote w:type="continuationSeparator" w:id="0">
    <w:p w14:paraId="0FA0B19B" w14:textId="77777777" w:rsidR="00A27CFC" w:rsidRPr="0027593A" w:rsidRDefault="00A27CF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79F5BA89-2A32-C749-983D-A227519E3969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94227C4E-DED2-EC4C-AB81-C288D31302BA}"/>
    <w:embedBold r:id="rId3" w:fontKey="{7F0C1BFB-E3BB-BF4F-852B-BD36116172A1}"/>
    <w:embedItalic r:id="rId4" w:fontKey="{C7779DEC-E57D-4B47-8497-D3C069022BD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C4F1AFC4-B3DB-2245-9D7D-C63D497C656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E1CEF9AD-231A-AE44-B14A-EB9E0D3567D5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A3B2F6D0-DF0B-CD44-9210-28EAD10B3E93}"/>
    <w:embedBold r:id="rId9" w:fontKey="{4F44F053-FC11-5742-B864-F17EECB881D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B21ED60C-F2AE-A049-84B3-FD5F63EBED7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C151467E-8A7A-C248-B2B5-8F679FEDD2AC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33B4F6C2-FB21-FD4F-B4EB-433366125A55}"/>
    <w:embedItalic r:id="rId15" w:fontKey="{3799FF5B-D34B-B64B-B4ED-15B26A0D7FC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B2EF24A1-3D3D-CB46-92D8-E242DE8FCA12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3EFCB" w14:textId="77777777" w:rsidR="00A27CFC" w:rsidRPr="0027593A" w:rsidRDefault="00A27CFC">
      <w:r w:rsidRPr="0027593A">
        <w:separator/>
      </w:r>
    </w:p>
  </w:footnote>
  <w:footnote w:type="continuationSeparator" w:id="0">
    <w:p w14:paraId="5498119D" w14:textId="77777777" w:rsidR="00A27CFC" w:rsidRPr="0027593A" w:rsidRDefault="00A27CF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27CFC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167</Words>
  <Characters>6653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7</cp:revision>
  <cp:lastPrinted>2024-11-19T13:20:00Z</cp:lastPrinted>
  <dcterms:created xsi:type="dcterms:W3CDTF">2025-06-12T02:35:00Z</dcterms:created>
  <dcterms:modified xsi:type="dcterms:W3CDTF">2025-06-1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